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225" w:rsidRDefault="00104225" w:rsidP="00104225">
      <w:pPr>
        <w:pStyle w:val="Body"/>
        <w:shd w:val="clear" w:color="auto" w:fill="FFFFFF"/>
        <w:spacing w:before="100" w:after="100" w:line="240" w:lineRule="auto"/>
        <w:rPr>
          <w:rStyle w:val="None"/>
          <w:rFonts w:ascii="Times New Roman" w:eastAsia="Times New Roman" w:hAnsi="Times New Roman" w:cs="Times New Roman"/>
          <w:color w:val="333333"/>
          <w:sz w:val="24"/>
          <w:szCs w:val="24"/>
          <w:u w:color="333333"/>
        </w:rPr>
      </w:pPr>
      <w:bookmarkStart w:id="0" w:name="_GoBack"/>
      <w:r>
        <w:rPr>
          <w:rStyle w:val="None"/>
          <w:rFonts w:ascii="Times New Roman" w:hAnsi="Times New Roman"/>
          <w:color w:val="333333"/>
          <w:sz w:val="24"/>
          <w:szCs w:val="24"/>
          <w:u w:color="333333"/>
        </w:rPr>
        <w:t>Additional File 1</w:t>
      </w:r>
      <w:bookmarkEnd w:id="0"/>
      <w:r>
        <w:rPr>
          <w:rStyle w:val="None"/>
          <w:rFonts w:ascii="Times New Roman" w:hAnsi="Times New Roman"/>
          <w:color w:val="333333"/>
          <w:sz w:val="24"/>
          <w:szCs w:val="24"/>
          <w:u w:color="333333"/>
        </w:rPr>
        <w:t xml:space="preserve">. Adjusted prevalence ratio for the three models. </w:t>
      </w:r>
    </w:p>
    <w:tbl>
      <w:tblPr>
        <w:tblStyle w:val="TableNormal"/>
        <w:tblW w:w="1359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722"/>
        <w:gridCol w:w="1560"/>
        <w:gridCol w:w="2064"/>
        <w:gridCol w:w="1559"/>
        <w:gridCol w:w="2066"/>
        <w:gridCol w:w="1559"/>
        <w:gridCol w:w="2062"/>
      </w:tblGrid>
      <w:tr w:rsidR="00104225" w:rsidTr="00767E15">
        <w:trPr>
          <w:trHeight w:val="1644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  <w:rPr>
                <w:rStyle w:val="Non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Adjusted prevalence ratio for all births</w:t>
            </w:r>
          </w:p>
          <w:p w:rsidR="00104225" w:rsidRDefault="00104225" w:rsidP="00767E15">
            <w:pPr>
              <w:pStyle w:val="Body"/>
              <w:jc w:val="center"/>
              <w:rPr>
                <w:rStyle w:val="Non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n = 12417</w:t>
            </w:r>
          </w:p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Model 1</w:t>
            </w:r>
            <w:r>
              <w:rPr>
                <w:rStyle w:val="None"/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95% Confidence Interval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  <w:rPr>
                <w:rStyle w:val="Non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Adjusted prevalence ratio for first birth</w:t>
            </w:r>
          </w:p>
          <w:p w:rsidR="00104225" w:rsidRDefault="00104225" w:rsidP="00767E15">
            <w:pPr>
              <w:pStyle w:val="Body"/>
              <w:jc w:val="center"/>
              <w:rPr>
                <w:rStyle w:val="Non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n = 3160</w:t>
            </w:r>
          </w:p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Model 2</w:t>
            </w:r>
            <w:r>
              <w:rPr>
                <w:rStyle w:val="None"/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95% Confidence Interval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  <w:rPr>
                <w:rStyle w:val="Non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Adjusted prevalence ratio for last birth</w:t>
            </w:r>
          </w:p>
          <w:p w:rsidR="00104225" w:rsidRDefault="00104225" w:rsidP="00767E15">
            <w:pPr>
              <w:pStyle w:val="Body"/>
              <w:jc w:val="center"/>
              <w:rPr>
                <w:rStyle w:val="Non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n = 1448</w:t>
            </w:r>
          </w:p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Model 3</w:t>
            </w:r>
            <w:r>
              <w:rPr>
                <w:rStyle w:val="None"/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95% Confidence Interval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Age at birth (years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&lt;19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20-29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26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13 ─ 1.42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22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08 ─ 1.37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4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3 ─ 1.41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30-39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7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46 ─ 1.98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41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16 ─ 1.70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33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06 ─ 1.67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40+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66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25 ─ 2.19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7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17 ─ 2.46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59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0 ─ 2.81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Ethnicit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Nonindigenou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Indigenou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72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66 ─ 0.79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91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3 ─ 1.00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91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80 ─ 1.02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Maternal educatio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No educatio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 w:rsidRPr="00EA5079">
              <w:rPr>
                <w:rStyle w:val="None"/>
                <w:rFonts w:ascii="Times New Roman" w:hAnsi="Times New Roman"/>
                <w:sz w:val="24"/>
                <w:szCs w:val="24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 w:rsidRPr="00EA5079">
              <w:rPr>
                <w:rStyle w:val="None"/>
                <w:rFonts w:ascii="Times New Roman" w:hAnsi="Times New Roman"/>
                <w:sz w:val="24"/>
                <w:szCs w:val="24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 w:rsidRPr="00EA5079">
              <w:rPr>
                <w:rStyle w:val="None"/>
                <w:rFonts w:ascii="Times New Roman" w:hAnsi="Times New Roman"/>
                <w:sz w:val="24"/>
                <w:szCs w:val="24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Primar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31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09 ─ 1.57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97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77 ─ 1.22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3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7 ─ 1.48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Secondary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56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28 ─ 1.89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96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77 ─ 1.21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5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0 ─ 1.37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High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87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50 ─ 2.32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4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9 ─ 1.46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8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4 ─ 1.65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lastRenderedPageBreak/>
              <w:t>Wealth index quinti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Poores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Poor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47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26 ─ 1.73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5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4 ─ 1.40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1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78 ─ 1.31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Midd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9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63 ─ 2.20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25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03 ─ 1.51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9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7 ─ 1.37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Rich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2.56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2.19 ─ 2.99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45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19 ─ 1.78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6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2 ─ 1.46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Riches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2.66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2.26 ─ 3.12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44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16 ─ 1.79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2 ─ 1.47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Residenc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Rural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Urba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3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5 ─ 1.12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2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1 ─ 1.14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3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1 ─ 1.16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Prenatal visi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&lt; 4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95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3 ─ 1.09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11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5 ─ 1.30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91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80 ─ 1.05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4 or mo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Place of birth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Public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Privat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37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1.22 ─ 1.55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9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4 ─ 1.27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Skill</w:t>
            </w:r>
            <w:r w:rsidRPr="0040774E">
              <w:rPr>
                <w:rStyle w:val="None"/>
                <w:rFonts w:ascii="Times New Roman" w:hAnsi="Times New Roman"/>
                <w:b/>
                <w:bCs/>
                <w:color w:val="auto"/>
                <w:sz w:val="24"/>
                <w:szCs w:val="24"/>
                <w:u w:color="333333"/>
              </w:rPr>
              <w:t>ed</w:t>
            </w: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 xml:space="preserve"> birth attendant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No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Ye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2.51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98 ─ 6.43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2.15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73 ─ 6.32)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lastRenderedPageBreak/>
              <w:t>Multiple birth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No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Ye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2.7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2.28 ─ 3.20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>Birth order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2-3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75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69 ─ 0.80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 xml:space="preserve">4+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0.36</w:t>
            </w:r>
          </w:p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0.31 ─ 0.41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b/>
                <w:bCs/>
                <w:color w:val="333333"/>
                <w:sz w:val="24"/>
                <w:szCs w:val="24"/>
                <w:u w:color="333333"/>
              </w:rPr>
              <w:t xml:space="preserve">Previous cesarean section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No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1.0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  <w:lang w:val="es-ES_tradnl"/>
              </w:rPr>
              <w:t>Reference</w:t>
            </w:r>
          </w:p>
        </w:tc>
      </w:tr>
      <w:tr w:rsidR="00104225" w:rsidTr="00767E15">
        <w:trPr>
          <w:trHeight w:val="300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</w:pPr>
            <w:r>
              <w:rPr>
                <w:rStyle w:val="None"/>
                <w:rFonts w:ascii="Times New Roman" w:hAnsi="Times New Roman"/>
                <w:color w:val="333333"/>
                <w:sz w:val="24"/>
                <w:szCs w:val="24"/>
                <w:u w:color="333333"/>
              </w:rPr>
              <w:t>Ye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/>
        </w:tc>
        <w:tc>
          <w:tcPr>
            <w:tcW w:w="2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/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5.50</w:t>
            </w:r>
          </w:p>
        </w:tc>
        <w:tc>
          <w:tcPr>
            <w:tcW w:w="2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04225" w:rsidRDefault="00104225" w:rsidP="00767E15">
            <w:pPr>
              <w:pStyle w:val="Body"/>
              <w:jc w:val="center"/>
            </w:pPr>
            <w:r>
              <w:rPr>
                <w:rStyle w:val="None"/>
                <w:rFonts w:ascii="Times New Roman" w:hAnsi="Times New Roman"/>
                <w:sz w:val="24"/>
                <w:szCs w:val="24"/>
              </w:rPr>
              <w:t>(4.67 ─ 6.48)</w:t>
            </w:r>
          </w:p>
        </w:tc>
      </w:tr>
    </w:tbl>
    <w:p w:rsidR="00104225" w:rsidRDefault="00104225" w:rsidP="00104225">
      <w:pPr>
        <w:pStyle w:val="Body"/>
        <w:widowControl w:val="0"/>
        <w:shd w:val="clear" w:color="auto" w:fill="FFFFFF"/>
        <w:spacing w:before="100" w:after="100" w:line="240" w:lineRule="auto"/>
        <w:rPr>
          <w:rStyle w:val="None"/>
          <w:rFonts w:ascii="Times New Roman" w:eastAsia="Times New Roman" w:hAnsi="Times New Roman" w:cs="Times New Roman"/>
          <w:color w:val="333333"/>
          <w:sz w:val="24"/>
          <w:szCs w:val="24"/>
          <w:u w:color="333333"/>
        </w:rPr>
      </w:pPr>
    </w:p>
    <w:p w:rsidR="00104225" w:rsidRDefault="00104225" w:rsidP="00104225">
      <w:pPr>
        <w:pStyle w:val="Body"/>
        <w:shd w:val="clear" w:color="auto" w:fill="FFFFFF"/>
        <w:spacing w:before="100" w:after="100" w:line="240" w:lineRule="auto"/>
        <w:rPr>
          <w:rStyle w:val="None"/>
          <w:rFonts w:ascii="Times New Roman" w:eastAsia="Times New Roman" w:hAnsi="Times New Roman" w:cs="Times New Roman"/>
          <w:color w:val="333333"/>
          <w:sz w:val="24"/>
          <w:szCs w:val="24"/>
          <w:u w:color="333333"/>
        </w:rPr>
      </w:pPr>
    </w:p>
    <w:p w:rsidR="007E6516" w:rsidRDefault="007E6516"/>
    <w:sectPr w:rsidR="007E6516" w:rsidSect="00104225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7U0Mjc3sDS1tLBQ0lEKTi0uzszPAykwrAUAs8Sf1iwAAAA="/>
  </w:docVars>
  <w:rsids>
    <w:rsidRoot w:val="00104225"/>
    <w:rsid w:val="00104225"/>
    <w:rsid w:val="00532508"/>
    <w:rsid w:val="00714640"/>
    <w:rsid w:val="007E6516"/>
    <w:rsid w:val="00DB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G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705212-FA23-4096-9C6D-334B92320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G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0422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rsid w:val="0010422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es-GT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10422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s-GT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  <w:rsid w:val="001042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5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Roldan</dc:creator>
  <cp:keywords/>
  <dc:description/>
  <cp:lastModifiedBy>Evelyn Roldan</cp:lastModifiedBy>
  <cp:revision>1</cp:revision>
  <dcterms:created xsi:type="dcterms:W3CDTF">2019-11-26T18:18:00Z</dcterms:created>
  <dcterms:modified xsi:type="dcterms:W3CDTF">2019-11-26T18:19:00Z</dcterms:modified>
</cp:coreProperties>
</file>